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F58" w:rsidRDefault="00A048CD" w:rsidP="007A483C">
      <w:pPr>
        <w:pStyle w:val="Heading3"/>
        <w:spacing w:before="0" w:after="0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A048CD">
        <w:rPr>
          <w:rFonts w:ascii="Times New Roman" w:hAnsi="Times New Roman" w:cs="Times New Roman"/>
          <w:sz w:val="32"/>
          <w:szCs w:val="32"/>
        </w:rPr>
        <w:t>Kursrapport</w:t>
      </w:r>
    </w:p>
    <w:p w:rsidR="00337FD3" w:rsidRPr="00337FD3" w:rsidRDefault="00337FD3" w:rsidP="00337FD3"/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4606"/>
        <w:gridCol w:w="5000"/>
      </w:tblGrid>
      <w:tr w:rsidR="00A048CD" w:rsidRPr="00C150BD" w:rsidTr="00BD4C47">
        <w:tc>
          <w:tcPr>
            <w:tcW w:w="4606" w:type="dxa"/>
          </w:tcPr>
          <w:p w:rsidR="00A048CD" w:rsidRPr="00C150BD" w:rsidRDefault="00A048CD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Kursens namn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:rsidR="00A048CD" w:rsidRPr="00C150BD" w:rsidRDefault="00A048CD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Ladokkod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048CD" w:rsidRPr="00C150BD" w:rsidTr="00BD4C47">
        <w:tc>
          <w:tcPr>
            <w:tcW w:w="4606" w:type="dxa"/>
          </w:tcPr>
          <w:p w:rsidR="00A048CD" w:rsidRPr="00C150BD" w:rsidRDefault="00A048CD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Antal högskolepoäng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:rsidR="00A048CD" w:rsidRPr="00C150BD" w:rsidRDefault="00913FE8" w:rsidP="004470B6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eriod (ex P1 2020</w:t>
            </w:r>
            <w:r w:rsidR="00A048CD" w:rsidRPr="00C150BD">
              <w:rPr>
                <w:rFonts w:ascii="Garamond" w:hAnsi="Garamond"/>
                <w:b/>
              </w:rPr>
              <w:t>)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2512B5" w:rsidRPr="00C150BD" w:rsidTr="00BD4C47">
        <w:tc>
          <w:tcPr>
            <w:tcW w:w="9606" w:type="dxa"/>
            <w:gridSpan w:val="2"/>
          </w:tcPr>
          <w:p w:rsidR="002512B5" w:rsidRPr="00C150BD" w:rsidRDefault="002512B5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Inom program alt. fristående kurs:</w:t>
            </w:r>
          </w:p>
          <w:p w:rsidR="002512B5" w:rsidRPr="00C150BD" w:rsidRDefault="002512B5" w:rsidP="002512B5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:rsidR="00936B82" w:rsidRPr="00C150BD" w:rsidRDefault="00936B82" w:rsidP="00936B82">
      <w:pPr>
        <w:rPr>
          <w:rFonts w:ascii="Garamond" w:hAnsi="Garamond"/>
        </w:rPr>
      </w:pPr>
    </w:p>
    <w:p w:rsidR="00936B82" w:rsidRPr="005A547D" w:rsidRDefault="00936B82" w:rsidP="00936B82">
      <w:p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Enligt Riktlinjer för löpande utvärdering av kurser och utbildningsprogram vid Högskolan i Borås (Dnr 589-17) ska kurs</w:t>
      </w:r>
      <w:r w:rsidR="00C150BD" w:rsidRPr="005A547D">
        <w:rPr>
          <w:rFonts w:ascii="Garamond" w:hAnsi="Garamond"/>
          <w:sz w:val="24"/>
          <w:szCs w:val="24"/>
        </w:rPr>
        <w:t xml:space="preserve">rapport </w:t>
      </w:r>
      <w:r w:rsidR="00C150BD" w:rsidRPr="005A547D">
        <w:rPr>
          <w:rFonts w:ascii="Garamond" w:hAnsi="Garamond" w:cs="Times New Roman"/>
          <w:sz w:val="24"/>
          <w:szCs w:val="24"/>
        </w:rPr>
        <w:t>u</w:t>
      </w:r>
      <w:r w:rsidR="00EE62DC" w:rsidRPr="005A547D">
        <w:rPr>
          <w:rFonts w:ascii="Garamond" w:hAnsi="Garamond" w:cs="Times New Roman"/>
          <w:sz w:val="24"/>
          <w:szCs w:val="24"/>
        </w:rPr>
        <w:t>tgå</w:t>
      </w:r>
      <w:r w:rsidR="00C150BD" w:rsidRPr="005A547D">
        <w:rPr>
          <w:rFonts w:ascii="Garamond" w:hAnsi="Garamond" w:cs="Times New Roman"/>
          <w:sz w:val="24"/>
          <w:szCs w:val="24"/>
        </w:rPr>
        <w:t xml:space="preserve"> ifrån följande aspekter:</w:t>
      </w:r>
    </w:p>
    <w:p w:rsidR="00936B82" w:rsidRPr="005A547D" w:rsidRDefault="00936B82" w:rsidP="00C150BD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s innehåll, undervisningsformer och examinationsformer stött studenternas lärande?</w:t>
      </w:r>
    </w:p>
    <w:p w:rsidR="00936B82" w:rsidRPr="005A547D" w:rsidRDefault="00936B82" w:rsidP="00C150BD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 forskningsanknutits?</w:t>
      </w:r>
    </w:p>
    <w:p w:rsidR="00936B82" w:rsidRPr="005A547D" w:rsidRDefault="00936B82" w:rsidP="00C150BD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 fungerat i relation till övriga kurser i programmet?</w:t>
      </w:r>
    </w:p>
    <w:p w:rsidR="00936B82" w:rsidRPr="005A547D" w:rsidRDefault="00936B82" w:rsidP="00C150BD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s resurser använts och upplevts?</w:t>
      </w:r>
    </w:p>
    <w:p w:rsidR="00936B82" w:rsidRPr="00C150BD" w:rsidRDefault="00936B82" w:rsidP="00936B82">
      <w:pPr>
        <w:rPr>
          <w:rFonts w:ascii="Garamond" w:hAnsi="Garamond"/>
        </w:rPr>
      </w:pPr>
    </w:p>
    <w:p w:rsidR="00936B82" w:rsidRPr="00C150BD" w:rsidRDefault="00936B82" w:rsidP="00936B82">
      <w:pPr>
        <w:rPr>
          <w:rFonts w:ascii="Garamond" w:hAnsi="Garamond"/>
        </w:rPr>
      </w:pP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11127B" w:rsidRPr="00C150BD" w:rsidTr="00722EC6">
        <w:tc>
          <w:tcPr>
            <w:tcW w:w="9606" w:type="dxa"/>
          </w:tcPr>
          <w:p w:rsidR="0011127B" w:rsidRPr="00C150BD" w:rsidRDefault="00DF13DE" w:rsidP="0011127B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 xml:space="preserve">Kursansvarig: </w:t>
            </w:r>
          </w:p>
          <w:p w:rsidR="0011127B" w:rsidRPr="00C150BD" w:rsidRDefault="0011127B" w:rsidP="0011127B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:rsidR="0011127B" w:rsidRPr="00C150BD" w:rsidRDefault="0011127B" w:rsidP="0067554C">
            <w:pPr>
              <w:rPr>
                <w:rFonts w:ascii="Garamond" w:hAnsi="Garamond"/>
              </w:rPr>
            </w:pPr>
          </w:p>
        </w:tc>
      </w:tr>
    </w:tbl>
    <w:p w:rsidR="00F46D78" w:rsidRPr="00D5135D" w:rsidRDefault="00F46D78" w:rsidP="002514C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sectPr w:rsidR="00F46D78" w:rsidRPr="00D5135D" w:rsidSect="0011127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45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162" w:rsidRDefault="005A1162" w:rsidP="000F37F6">
      <w:pPr>
        <w:spacing w:after="0" w:line="240" w:lineRule="auto"/>
      </w:pPr>
      <w:r>
        <w:separator/>
      </w:r>
    </w:p>
  </w:endnote>
  <w:endnote w:type="continuationSeparator" w:id="0">
    <w:p w:rsidR="005A1162" w:rsidRDefault="005A1162" w:rsidP="000F3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7FD3" w:rsidRDefault="00337FD3" w:rsidP="00337FD3">
    <w:pPr>
      <w:pStyle w:val="Footer"/>
      <w:tabs>
        <w:tab w:val="clear" w:pos="4536"/>
        <w:tab w:val="clear" w:pos="9072"/>
        <w:tab w:val="left" w:pos="7937"/>
      </w:tabs>
    </w:pPr>
    <w:r>
      <w:tab/>
    </w:r>
    <w:r w:rsidRPr="00A048CD">
      <w:rPr>
        <w:rFonts w:ascii="Times New Roman" w:eastAsia="MS Mincho" w:hAnsi="Times New Roman" w:cs="Times New Roman"/>
      </w:rPr>
      <w:t xml:space="preserve">Sida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PAGE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936B82"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  <w:r w:rsidRPr="00A048CD">
      <w:rPr>
        <w:rFonts w:ascii="Times New Roman" w:eastAsia="MS Mincho" w:hAnsi="Times New Roman" w:cs="Times New Roman"/>
      </w:rPr>
      <w:t xml:space="preserve"> av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NUMPAGES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936B82"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0701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0183" w:rsidRDefault="006B0183">
        <w:pPr>
          <w:pStyle w:val="Footer"/>
          <w:jc w:val="right"/>
        </w:pPr>
        <w:r w:rsidRPr="00A048CD">
          <w:rPr>
            <w:rFonts w:ascii="Times New Roman" w:eastAsia="MS Mincho" w:hAnsi="Times New Roman" w:cs="Times New Roman"/>
          </w:rPr>
          <w:t xml:space="preserve">Sida </w:t>
        </w:r>
        <w:r w:rsidRPr="00A048CD">
          <w:rPr>
            <w:rFonts w:ascii="Times New Roman" w:eastAsia="MS Mincho" w:hAnsi="Times New Roman" w:cs="Times New Roman"/>
            <w:b/>
          </w:rPr>
          <w:fldChar w:fldCharType="begin"/>
        </w:r>
        <w:r w:rsidRPr="00A048CD">
          <w:rPr>
            <w:rFonts w:ascii="Times New Roman" w:eastAsia="MS Mincho" w:hAnsi="Times New Roman" w:cs="Times New Roman"/>
            <w:b/>
          </w:rPr>
          <w:instrText>PAGE  \* Arabic  \* MERGEFORMAT</w:instrText>
        </w:r>
        <w:r w:rsidRPr="00A048CD">
          <w:rPr>
            <w:rFonts w:ascii="Times New Roman" w:eastAsia="MS Mincho" w:hAnsi="Times New Roman" w:cs="Times New Roman"/>
            <w:b/>
          </w:rPr>
          <w:fldChar w:fldCharType="separate"/>
        </w:r>
        <w:r w:rsidR="005A1162">
          <w:rPr>
            <w:rFonts w:ascii="Times New Roman" w:eastAsia="MS Mincho" w:hAnsi="Times New Roman" w:cs="Times New Roman"/>
            <w:b/>
            <w:noProof/>
          </w:rPr>
          <w:t>1</w:t>
        </w:r>
        <w:r w:rsidRPr="00A048CD">
          <w:rPr>
            <w:rFonts w:ascii="Times New Roman" w:eastAsia="MS Mincho" w:hAnsi="Times New Roman" w:cs="Times New Roman"/>
            <w:b/>
          </w:rPr>
          <w:fldChar w:fldCharType="end"/>
        </w:r>
        <w:r w:rsidRPr="00A048CD">
          <w:rPr>
            <w:rFonts w:ascii="Times New Roman" w:eastAsia="MS Mincho" w:hAnsi="Times New Roman" w:cs="Times New Roman"/>
          </w:rPr>
          <w:t xml:space="preserve"> av </w:t>
        </w:r>
        <w:r w:rsidRPr="00A048CD">
          <w:rPr>
            <w:rFonts w:ascii="Times New Roman" w:eastAsia="MS Mincho" w:hAnsi="Times New Roman" w:cs="Times New Roman"/>
            <w:b/>
          </w:rPr>
          <w:fldChar w:fldCharType="begin"/>
        </w:r>
        <w:r w:rsidRPr="00A048CD">
          <w:rPr>
            <w:rFonts w:ascii="Times New Roman" w:eastAsia="MS Mincho" w:hAnsi="Times New Roman" w:cs="Times New Roman"/>
            <w:b/>
          </w:rPr>
          <w:instrText>NUMPAGES  \* Arabic  \* MERGEFORMAT</w:instrText>
        </w:r>
        <w:r w:rsidRPr="00A048CD">
          <w:rPr>
            <w:rFonts w:ascii="Times New Roman" w:eastAsia="MS Mincho" w:hAnsi="Times New Roman" w:cs="Times New Roman"/>
            <w:b/>
          </w:rPr>
          <w:fldChar w:fldCharType="separate"/>
        </w:r>
        <w:r w:rsidR="005A1162">
          <w:rPr>
            <w:rFonts w:ascii="Times New Roman" w:eastAsia="MS Mincho" w:hAnsi="Times New Roman" w:cs="Times New Roman"/>
            <w:b/>
            <w:noProof/>
          </w:rPr>
          <w:t>1</w:t>
        </w:r>
        <w:r w:rsidRPr="00A048CD">
          <w:rPr>
            <w:rFonts w:ascii="Times New Roman" w:eastAsia="MS Mincho" w:hAnsi="Times New Roman" w:cs="Times New Roman"/>
            <w:b/>
          </w:rPr>
          <w:fldChar w:fldCharType="end"/>
        </w:r>
      </w:p>
    </w:sdtContent>
  </w:sdt>
  <w:p w:rsidR="00337FD3" w:rsidRDefault="00337F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162" w:rsidRDefault="005A1162" w:rsidP="000F37F6">
      <w:pPr>
        <w:spacing w:after="0" w:line="240" w:lineRule="auto"/>
      </w:pPr>
      <w:r>
        <w:separator/>
      </w:r>
    </w:p>
  </w:footnote>
  <w:footnote w:type="continuationSeparator" w:id="0">
    <w:p w:rsidR="005A1162" w:rsidRDefault="005A1162" w:rsidP="000F37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4E5" w:rsidRDefault="002254E5">
    <w:pPr>
      <w:pStyle w:val="Header"/>
    </w:pPr>
  </w:p>
  <w:p w:rsidR="0011127B" w:rsidRDefault="001112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127B" w:rsidRDefault="00BD4C47">
    <w:pPr>
      <w:pStyle w:val="Header"/>
    </w:pPr>
    <w:r w:rsidRPr="00AD5950">
      <w:rPr>
        <w:rFonts w:ascii="Times New Roman" w:hAnsi="Times New Roman" w:cs="Times New Roman"/>
        <w:noProof/>
        <w:sz w:val="18"/>
        <w:szCs w:val="18"/>
      </w:rPr>
      <w:drawing>
        <wp:inline distT="0" distB="0" distL="0" distR="0" wp14:anchorId="514B504E" wp14:editId="5154A99C">
          <wp:extent cx="2205990" cy="571431"/>
          <wp:effectExtent l="19050" t="0" r="3810" b="0"/>
          <wp:docPr id="4" name="Bild 4" descr="Horiz_svart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oriz_svart15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990" cy="5714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337FD3" w:rsidRDefault="00337FD3">
    <w:pPr>
      <w:pStyle w:val="Header"/>
    </w:pPr>
  </w:p>
  <w:p w:rsidR="00337FD3" w:rsidRDefault="00337F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71E49"/>
    <w:multiLevelType w:val="hybridMultilevel"/>
    <w:tmpl w:val="7A28AD9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4982"/>
    <w:multiLevelType w:val="hybridMultilevel"/>
    <w:tmpl w:val="87066AC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137E"/>
    <w:multiLevelType w:val="hybridMultilevel"/>
    <w:tmpl w:val="102A847E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926ADB"/>
    <w:multiLevelType w:val="hybridMultilevel"/>
    <w:tmpl w:val="59660D92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EA6C8B"/>
    <w:multiLevelType w:val="hybridMultilevel"/>
    <w:tmpl w:val="A40CFC5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6609D"/>
    <w:multiLevelType w:val="hybridMultilevel"/>
    <w:tmpl w:val="660A26C4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58D81098"/>
    <w:multiLevelType w:val="hybridMultilevel"/>
    <w:tmpl w:val="7FCA0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E629C"/>
    <w:multiLevelType w:val="hybridMultilevel"/>
    <w:tmpl w:val="80468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DA61F0"/>
    <w:multiLevelType w:val="hybridMultilevel"/>
    <w:tmpl w:val="1EE0018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6B0631"/>
    <w:multiLevelType w:val="hybridMultilevel"/>
    <w:tmpl w:val="7048EA88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7F676091"/>
    <w:multiLevelType w:val="hybridMultilevel"/>
    <w:tmpl w:val="C12EB1C6"/>
    <w:lvl w:ilvl="0" w:tplc="72606602">
      <w:numFmt w:val="bullet"/>
      <w:lvlText w:val="-"/>
      <w:lvlJc w:val="left"/>
      <w:pPr>
        <w:tabs>
          <w:tab w:val="num" w:pos="180"/>
        </w:tabs>
        <w:ind w:left="180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9"/>
  </w:num>
  <w:num w:numId="7">
    <w:abstractNumId w:val="5"/>
  </w:num>
  <w:num w:numId="8">
    <w:abstractNumId w:val="4"/>
  </w:num>
  <w:num w:numId="9">
    <w:abstractNumId w:val="6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MxNjAxMDcyszRW0lEKTi0uzszPAykwrgUAgOdvJSwAAAA="/>
  </w:docVars>
  <w:rsids>
    <w:rsidRoot w:val="000F37F6"/>
    <w:rsid w:val="00005EBC"/>
    <w:rsid w:val="00011894"/>
    <w:rsid w:val="0002021C"/>
    <w:rsid w:val="0003437E"/>
    <w:rsid w:val="000B30C7"/>
    <w:rsid w:val="000B7D27"/>
    <w:rsid w:val="000F37F6"/>
    <w:rsid w:val="000F559B"/>
    <w:rsid w:val="0011127B"/>
    <w:rsid w:val="0016005B"/>
    <w:rsid w:val="001813A4"/>
    <w:rsid w:val="001A0717"/>
    <w:rsid w:val="001A23FC"/>
    <w:rsid w:val="001A73C3"/>
    <w:rsid w:val="001C0F0F"/>
    <w:rsid w:val="001E339E"/>
    <w:rsid w:val="001F7624"/>
    <w:rsid w:val="00203460"/>
    <w:rsid w:val="0020788C"/>
    <w:rsid w:val="00207DAF"/>
    <w:rsid w:val="00213C0B"/>
    <w:rsid w:val="00224F58"/>
    <w:rsid w:val="002254E5"/>
    <w:rsid w:val="00227778"/>
    <w:rsid w:val="00245D88"/>
    <w:rsid w:val="002512B5"/>
    <w:rsid w:val="002514CB"/>
    <w:rsid w:val="0025469E"/>
    <w:rsid w:val="00255420"/>
    <w:rsid w:val="002618DD"/>
    <w:rsid w:val="0027797E"/>
    <w:rsid w:val="0029142C"/>
    <w:rsid w:val="00297A33"/>
    <w:rsid w:val="002B308E"/>
    <w:rsid w:val="002B3DEF"/>
    <w:rsid w:val="002F7A33"/>
    <w:rsid w:val="002F7AA1"/>
    <w:rsid w:val="00337FD3"/>
    <w:rsid w:val="0037192A"/>
    <w:rsid w:val="00383496"/>
    <w:rsid w:val="003935F5"/>
    <w:rsid w:val="00394952"/>
    <w:rsid w:val="003955B1"/>
    <w:rsid w:val="003C7D1F"/>
    <w:rsid w:val="003D0A1A"/>
    <w:rsid w:val="0041786F"/>
    <w:rsid w:val="004470B6"/>
    <w:rsid w:val="004475CF"/>
    <w:rsid w:val="00465050"/>
    <w:rsid w:val="00472192"/>
    <w:rsid w:val="00484274"/>
    <w:rsid w:val="00487338"/>
    <w:rsid w:val="00490C67"/>
    <w:rsid w:val="004926C2"/>
    <w:rsid w:val="004939CE"/>
    <w:rsid w:val="004A6BDF"/>
    <w:rsid w:val="004B685E"/>
    <w:rsid w:val="004F3A56"/>
    <w:rsid w:val="0052347A"/>
    <w:rsid w:val="00540FD9"/>
    <w:rsid w:val="00554137"/>
    <w:rsid w:val="0058264F"/>
    <w:rsid w:val="005A1162"/>
    <w:rsid w:val="005A547D"/>
    <w:rsid w:val="0068142F"/>
    <w:rsid w:val="006B0183"/>
    <w:rsid w:val="006B21FD"/>
    <w:rsid w:val="006B2B83"/>
    <w:rsid w:val="006D0309"/>
    <w:rsid w:val="007157DD"/>
    <w:rsid w:val="00731E30"/>
    <w:rsid w:val="0074393D"/>
    <w:rsid w:val="00754932"/>
    <w:rsid w:val="00767EC6"/>
    <w:rsid w:val="0077537F"/>
    <w:rsid w:val="007A44D5"/>
    <w:rsid w:val="007A483C"/>
    <w:rsid w:val="007B35E0"/>
    <w:rsid w:val="007C5BA1"/>
    <w:rsid w:val="007F00EA"/>
    <w:rsid w:val="00803C1A"/>
    <w:rsid w:val="0084088B"/>
    <w:rsid w:val="008547B8"/>
    <w:rsid w:val="0085497B"/>
    <w:rsid w:val="008735DE"/>
    <w:rsid w:val="00874C95"/>
    <w:rsid w:val="0088291C"/>
    <w:rsid w:val="00893004"/>
    <w:rsid w:val="008A3B99"/>
    <w:rsid w:val="008C0CF2"/>
    <w:rsid w:val="008E1D2E"/>
    <w:rsid w:val="008F704C"/>
    <w:rsid w:val="00902BEA"/>
    <w:rsid w:val="00913FE8"/>
    <w:rsid w:val="00931DAC"/>
    <w:rsid w:val="00936B82"/>
    <w:rsid w:val="009537B1"/>
    <w:rsid w:val="00970D9A"/>
    <w:rsid w:val="00981C09"/>
    <w:rsid w:val="00996977"/>
    <w:rsid w:val="00A048CD"/>
    <w:rsid w:val="00A14EFC"/>
    <w:rsid w:val="00A2530A"/>
    <w:rsid w:val="00A6017E"/>
    <w:rsid w:val="00A7314E"/>
    <w:rsid w:val="00A93247"/>
    <w:rsid w:val="00A9494A"/>
    <w:rsid w:val="00A96B2C"/>
    <w:rsid w:val="00AC2E3D"/>
    <w:rsid w:val="00AD31C0"/>
    <w:rsid w:val="00AE5922"/>
    <w:rsid w:val="00B25F05"/>
    <w:rsid w:val="00BA2CF2"/>
    <w:rsid w:val="00BB6C50"/>
    <w:rsid w:val="00BD4C47"/>
    <w:rsid w:val="00BD78B4"/>
    <w:rsid w:val="00C150BD"/>
    <w:rsid w:val="00C77009"/>
    <w:rsid w:val="00C948D1"/>
    <w:rsid w:val="00C95594"/>
    <w:rsid w:val="00CD1BE2"/>
    <w:rsid w:val="00CD4067"/>
    <w:rsid w:val="00CE1871"/>
    <w:rsid w:val="00D372E5"/>
    <w:rsid w:val="00D5135D"/>
    <w:rsid w:val="00D565BF"/>
    <w:rsid w:val="00D6109F"/>
    <w:rsid w:val="00D97A5F"/>
    <w:rsid w:val="00DA02B4"/>
    <w:rsid w:val="00DA6637"/>
    <w:rsid w:val="00DA7CDA"/>
    <w:rsid w:val="00DC5811"/>
    <w:rsid w:val="00DF13DE"/>
    <w:rsid w:val="00DF2381"/>
    <w:rsid w:val="00E0281F"/>
    <w:rsid w:val="00E04ACF"/>
    <w:rsid w:val="00E066FA"/>
    <w:rsid w:val="00E31B45"/>
    <w:rsid w:val="00E4512B"/>
    <w:rsid w:val="00E45D8C"/>
    <w:rsid w:val="00E535F5"/>
    <w:rsid w:val="00E77C6A"/>
    <w:rsid w:val="00E92523"/>
    <w:rsid w:val="00EC14CE"/>
    <w:rsid w:val="00EC7306"/>
    <w:rsid w:val="00ED43D2"/>
    <w:rsid w:val="00EE08B9"/>
    <w:rsid w:val="00EE62DC"/>
    <w:rsid w:val="00F1187C"/>
    <w:rsid w:val="00F1698D"/>
    <w:rsid w:val="00F210E3"/>
    <w:rsid w:val="00F24BAF"/>
    <w:rsid w:val="00F31180"/>
    <w:rsid w:val="00F46D78"/>
    <w:rsid w:val="00F653D1"/>
    <w:rsid w:val="00F71818"/>
    <w:rsid w:val="00F75A32"/>
    <w:rsid w:val="00F85E69"/>
    <w:rsid w:val="00F944B6"/>
    <w:rsid w:val="00FA4151"/>
    <w:rsid w:val="00FB6CD3"/>
    <w:rsid w:val="00FD428F"/>
    <w:rsid w:val="00FE5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66601D2-5868-40C6-9248-B710DC0FD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0F37F6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F37F6"/>
    <w:rPr>
      <w:rFonts w:ascii="Arial" w:eastAsia="Times New Roman" w:hAnsi="Arial" w:cs="Arial"/>
      <w:b/>
      <w:bCs/>
      <w:sz w:val="26"/>
      <w:szCs w:val="26"/>
      <w:lang w:eastAsia="sv-SE"/>
    </w:rPr>
  </w:style>
  <w:style w:type="paragraph" w:styleId="Header">
    <w:name w:val="header"/>
    <w:basedOn w:val="Normal"/>
    <w:link w:val="HeaderChar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37F6"/>
  </w:style>
  <w:style w:type="paragraph" w:styleId="Footer">
    <w:name w:val="footer"/>
    <w:basedOn w:val="Normal"/>
    <w:link w:val="FooterChar"/>
    <w:uiPriority w:val="99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7F6"/>
  </w:style>
  <w:style w:type="table" w:styleId="TableGrid">
    <w:name w:val="Table Grid"/>
    <w:basedOn w:val="TableNormal"/>
    <w:uiPriority w:val="59"/>
    <w:rsid w:val="000F3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1DAC"/>
    <w:pPr>
      <w:ind w:left="720"/>
      <w:contextualSpacing/>
    </w:pPr>
  </w:style>
  <w:style w:type="character" w:styleId="Hyperlink">
    <w:name w:val="Hyperlink"/>
    <w:basedOn w:val="DefaultParagraphFont"/>
    <w:rsid w:val="0027797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35F5"/>
    <w:rPr>
      <w:color w:val="800080" w:themeColor="followedHyperlink"/>
      <w:u w:val="single"/>
    </w:rPr>
  </w:style>
  <w:style w:type="paragraph" w:customStyle="1" w:styleId="Default">
    <w:name w:val="Default"/>
    <w:rsid w:val="00A048CD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8CD"/>
    <w:rPr>
      <w:rFonts w:ascii="Tahoma" w:hAnsi="Tahoma" w:cs="Tahoma"/>
      <w:sz w:val="16"/>
      <w:szCs w:val="16"/>
    </w:rPr>
  </w:style>
  <w:style w:type="table" w:customStyle="1" w:styleId="Tabellrutnt1">
    <w:name w:val="Tabellrutnät1"/>
    <w:basedOn w:val="TableNormal"/>
    <w:next w:val="TableGrid"/>
    <w:uiPriority w:val="59"/>
    <w:rsid w:val="00A048CD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31086-DAF4-49D9-ACD4-B64E6988C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62</Characters>
  <Application>Microsoft Office Word</Application>
  <DocSecurity>0</DocSecurity>
  <Lines>3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>        Kursrapport</vt:lpstr>
      <vt:lpstr/>
    </vt:vector>
  </TitlesOfParts>
  <Company>Hogskolan i Boras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F</dc:creator>
  <cp:lastModifiedBy>Alen Doracic</cp:lastModifiedBy>
  <cp:revision>2</cp:revision>
  <cp:lastPrinted>2018-01-18T10:42:00Z</cp:lastPrinted>
  <dcterms:created xsi:type="dcterms:W3CDTF">2020-08-20T13:00:00Z</dcterms:created>
  <dcterms:modified xsi:type="dcterms:W3CDTF">2020-08-20T13:00:00Z</dcterms:modified>
</cp:coreProperties>
</file>